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262BE9" w14:textId="77777777" w:rsidR="00671EA7" w:rsidRDefault="00671EA7" w:rsidP="00671EA7">
      <w:pPr>
        <w:tabs>
          <w:tab w:val="left" w:pos="2450"/>
        </w:tabs>
      </w:pPr>
      <w:r w:rsidRPr="005C1F3C">
        <w:rPr>
          <w:noProof/>
        </w:rPr>
        <w:drawing>
          <wp:anchor distT="0" distB="0" distL="114300" distR="114300" simplePos="0" relativeHeight="251659264" behindDoc="1" locked="0" layoutInCell="1" allowOverlap="1" wp14:anchorId="078E88C0" wp14:editId="0BF8D6C3">
            <wp:simplePos x="0" y="0"/>
            <wp:positionH relativeFrom="column">
              <wp:posOffset>482959</wp:posOffset>
            </wp:positionH>
            <wp:positionV relativeFrom="paragraph">
              <wp:posOffset>221</wp:posOffset>
            </wp:positionV>
            <wp:extent cx="5117465" cy="636270"/>
            <wp:effectExtent l="0" t="0" r="0" b="0"/>
            <wp:wrapTight wrapText="bothSides">
              <wp:wrapPolygon edited="0">
                <wp:start x="804" y="3880"/>
                <wp:lineTo x="482" y="7760"/>
                <wp:lineTo x="322" y="11641"/>
                <wp:lineTo x="322" y="18108"/>
                <wp:lineTo x="12704" y="19401"/>
                <wp:lineTo x="16081" y="19401"/>
                <wp:lineTo x="21227" y="17461"/>
                <wp:lineTo x="21308" y="6467"/>
                <wp:lineTo x="19217" y="5174"/>
                <wp:lineTo x="6674" y="3880"/>
                <wp:lineTo x="804" y="3880"/>
              </wp:wrapPolygon>
            </wp:wrapTight>
            <wp:docPr id="1" name="Imagen 1" descr="\\Nas_arm\5. COMUNICACIONES Y MERCADEO\1- COMUNICACIONES DE PROYECTOS\CAPAZ - EPRM1\CRAFT first consultation\logo\LOGO_ING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Nas_arm\5. COMUNICACIONES Y MERCADEO\1- COMUNICACIONES DE PROYECTOS\CAPAZ - EPRM1\CRAFT first consultation\logo\LOGO_INGL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465" cy="63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6F3F97" w14:textId="77777777" w:rsidR="00671EA7" w:rsidRDefault="00671EA7" w:rsidP="00671EA7">
      <w:pPr>
        <w:tabs>
          <w:tab w:val="left" w:pos="2450"/>
        </w:tabs>
      </w:pPr>
    </w:p>
    <w:p w14:paraId="6BE77BAA" w14:textId="77777777" w:rsidR="00671EA7" w:rsidRDefault="00671EA7" w:rsidP="00671EA7">
      <w:pPr>
        <w:tabs>
          <w:tab w:val="left" w:pos="2450"/>
        </w:tabs>
      </w:pPr>
    </w:p>
    <w:p w14:paraId="2A80139B" w14:textId="77777777" w:rsidR="00671EA7" w:rsidRDefault="00671EA7" w:rsidP="00671EA7">
      <w:pPr>
        <w:tabs>
          <w:tab w:val="left" w:pos="2450"/>
        </w:tabs>
      </w:pPr>
    </w:p>
    <w:p w14:paraId="6AE817E8" w14:textId="77777777" w:rsidR="00622702" w:rsidRDefault="00622702" w:rsidP="00671EA7">
      <w:pPr>
        <w:tabs>
          <w:tab w:val="left" w:pos="2450"/>
        </w:tabs>
        <w:jc w:val="center"/>
        <w:rPr>
          <w:b/>
          <w:sz w:val="28"/>
        </w:rPr>
      </w:pPr>
    </w:p>
    <w:p w14:paraId="0E7CFC0D" w14:textId="5029B3EB" w:rsidR="00671EA7" w:rsidRPr="00622702" w:rsidRDefault="00671EA7" w:rsidP="00671EA7">
      <w:pPr>
        <w:tabs>
          <w:tab w:val="left" w:pos="2450"/>
        </w:tabs>
        <w:jc w:val="center"/>
        <w:rPr>
          <w:b/>
          <w:sz w:val="28"/>
        </w:rPr>
      </w:pPr>
      <w:r w:rsidRPr="00622702">
        <w:rPr>
          <w:b/>
          <w:sz w:val="28"/>
        </w:rPr>
        <w:t>First public consultation round: February 26</w:t>
      </w:r>
      <w:r w:rsidRPr="00622702">
        <w:rPr>
          <w:b/>
          <w:sz w:val="28"/>
          <w:vertAlign w:val="superscript"/>
        </w:rPr>
        <w:t>th</w:t>
      </w:r>
      <w:r w:rsidRPr="00622702">
        <w:rPr>
          <w:b/>
          <w:sz w:val="28"/>
        </w:rPr>
        <w:t xml:space="preserve"> to April 26</w:t>
      </w:r>
      <w:r w:rsidRPr="00622702">
        <w:rPr>
          <w:b/>
          <w:sz w:val="28"/>
          <w:vertAlign w:val="superscript"/>
        </w:rPr>
        <w:t>th</w:t>
      </w:r>
      <w:r w:rsidRPr="00622702">
        <w:rPr>
          <w:b/>
          <w:sz w:val="28"/>
        </w:rPr>
        <w:t>, 2018</w:t>
      </w:r>
    </w:p>
    <w:p w14:paraId="6BDE30EC" w14:textId="77777777" w:rsidR="00671EA7" w:rsidRDefault="00671EA7" w:rsidP="00671EA7">
      <w:pPr>
        <w:tabs>
          <w:tab w:val="left" w:pos="2450"/>
        </w:tabs>
      </w:pPr>
    </w:p>
    <w:p w14:paraId="4607C266" w14:textId="77777777" w:rsidR="00671EA7" w:rsidRDefault="00671EA7" w:rsidP="00671EA7">
      <w:pPr>
        <w:tabs>
          <w:tab w:val="left" w:pos="2450"/>
        </w:tabs>
        <w:jc w:val="center"/>
        <w:rPr>
          <w:b/>
        </w:rPr>
      </w:pPr>
      <w:r w:rsidRPr="00671EA7">
        <w:rPr>
          <w:b/>
        </w:rPr>
        <w:t>Comments form</w:t>
      </w:r>
    </w:p>
    <w:p w14:paraId="32B995DA" w14:textId="77777777" w:rsidR="00671EA7" w:rsidRDefault="00671EA7" w:rsidP="00671EA7">
      <w:pPr>
        <w:tabs>
          <w:tab w:val="left" w:pos="2450"/>
        </w:tabs>
        <w:jc w:val="center"/>
        <w:rPr>
          <w:b/>
        </w:rPr>
      </w:pPr>
    </w:p>
    <w:p w14:paraId="14B69B06" w14:textId="77777777" w:rsidR="00671EA7" w:rsidRDefault="00671EA7" w:rsidP="00671EA7">
      <w:pPr>
        <w:tabs>
          <w:tab w:val="left" w:pos="2450"/>
        </w:tabs>
        <w:jc w:val="center"/>
        <w:rPr>
          <w:b/>
        </w:rPr>
      </w:pPr>
    </w:p>
    <w:p w14:paraId="500E73F8" w14:textId="45044831" w:rsidR="00671EA7" w:rsidRDefault="00671EA7" w:rsidP="00671EA7">
      <w:pPr>
        <w:tabs>
          <w:tab w:val="left" w:pos="2450"/>
        </w:tabs>
        <w:rPr>
          <w:b/>
        </w:rPr>
      </w:pPr>
      <w:r>
        <w:rPr>
          <w:b/>
        </w:rPr>
        <w:t>Welcome your comments, r</w:t>
      </w:r>
      <w:r w:rsidR="004C32D1">
        <w:rPr>
          <w:b/>
        </w:rPr>
        <w:t>ecommendations and questions to the following e</w:t>
      </w:r>
      <w:r>
        <w:rPr>
          <w:b/>
        </w:rPr>
        <w:t>mail</w:t>
      </w:r>
      <w:r w:rsidR="004C32D1">
        <w:rPr>
          <w:b/>
        </w:rPr>
        <w:t xml:space="preserve"> address</w:t>
      </w:r>
      <w:bookmarkStart w:id="0" w:name="_GoBack"/>
      <w:bookmarkEnd w:id="0"/>
      <w:r>
        <w:rPr>
          <w:b/>
        </w:rPr>
        <w:t xml:space="preserve">: </w:t>
      </w:r>
      <w:hyperlink r:id="rId8" w:history="1">
        <w:r w:rsidRPr="00476922">
          <w:rPr>
            <w:rStyle w:val="Hipervnculo"/>
            <w:b/>
          </w:rPr>
          <w:t>standards@responsiblemines.org</w:t>
        </w:r>
      </w:hyperlink>
    </w:p>
    <w:p w14:paraId="5583CFCD" w14:textId="77777777" w:rsidR="00671EA7" w:rsidRDefault="00671EA7" w:rsidP="00671EA7">
      <w:pPr>
        <w:tabs>
          <w:tab w:val="left" w:pos="2450"/>
        </w:tabs>
        <w:rPr>
          <w:b/>
        </w:rPr>
      </w:pPr>
    </w:p>
    <w:p w14:paraId="3CC7DC17" w14:textId="6AE4F043" w:rsidR="00A85292" w:rsidRDefault="00A85292" w:rsidP="00671EA7">
      <w:pPr>
        <w:tabs>
          <w:tab w:val="left" w:pos="2450"/>
        </w:tabs>
        <w:rPr>
          <w:b/>
        </w:rPr>
      </w:pPr>
      <w:r>
        <w:rPr>
          <w:b/>
        </w:rPr>
        <w:t xml:space="preserve">For more information about the CRAFT Code </w:t>
      </w:r>
      <w:r w:rsidR="005F5542">
        <w:rPr>
          <w:b/>
        </w:rPr>
        <w:t>please</w:t>
      </w:r>
      <w:r w:rsidR="00DF53C9">
        <w:rPr>
          <w:b/>
        </w:rPr>
        <w:t xml:space="preserve"> </w:t>
      </w:r>
      <w:r w:rsidR="00E56382">
        <w:rPr>
          <w:b/>
        </w:rPr>
        <w:t>download</w:t>
      </w:r>
      <w:r w:rsidR="00DF53C9">
        <w:rPr>
          <w:b/>
        </w:rPr>
        <w:t xml:space="preserve"> the Code </w:t>
      </w:r>
      <w:r w:rsidR="00CB7B19">
        <w:rPr>
          <w:b/>
        </w:rPr>
        <w:t>in</w:t>
      </w:r>
      <w:r w:rsidR="005F5542">
        <w:rPr>
          <w:b/>
        </w:rPr>
        <w:t xml:space="preserve"> </w:t>
      </w:r>
      <w:hyperlink r:id="rId9" w:history="1">
        <w:r w:rsidR="005F5542" w:rsidRPr="00CB7B19">
          <w:rPr>
            <w:rStyle w:val="Hipervnculo"/>
            <w:b/>
          </w:rPr>
          <w:t>the official consultation website</w:t>
        </w:r>
      </w:hyperlink>
      <w:r w:rsidR="005F5542">
        <w:rPr>
          <w:b/>
        </w:rPr>
        <w:t>.</w:t>
      </w:r>
    </w:p>
    <w:p w14:paraId="5A53386B" w14:textId="7ECAAD8C" w:rsidR="00671EA7" w:rsidRDefault="00671EA7" w:rsidP="00671EA7">
      <w:pPr>
        <w:tabs>
          <w:tab w:val="left" w:pos="2450"/>
        </w:tabs>
        <w:rPr>
          <w:b/>
        </w:rPr>
      </w:pPr>
    </w:p>
    <w:p w14:paraId="4070D0EA" w14:textId="430B80FE" w:rsidR="00090B0C" w:rsidRDefault="00090B0C" w:rsidP="00671EA7">
      <w:pPr>
        <w:tabs>
          <w:tab w:val="left" w:pos="2450"/>
        </w:tabs>
        <w:rPr>
          <w:b/>
        </w:rPr>
      </w:pPr>
    </w:p>
    <w:tbl>
      <w:tblPr>
        <w:tblStyle w:val="Tablanormal1"/>
        <w:tblW w:w="0" w:type="auto"/>
        <w:tblLook w:val="04A0" w:firstRow="1" w:lastRow="0" w:firstColumn="1" w:lastColumn="0" w:noHBand="0" w:noVBand="1"/>
      </w:tblPr>
      <w:tblGrid>
        <w:gridCol w:w="891"/>
        <w:gridCol w:w="137"/>
        <w:gridCol w:w="565"/>
        <w:gridCol w:w="3103"/>
        <w:gridCol w:w="4650"/>
      </w:tblGrid>
      <w:tr w:rsidR="00090B0C" w14:paraId="58205A73" w14:textId="77777777" w:rsidTr="00090B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02E2E0A2" w14:textId="16F29545" w:rsidR="00090B0C" w:rsidRPr="00090B0C" w:rsidRDefault="00090B0C" w:rsidP="00090B0C">
            <w:pPr>
              <w:rPr>
                <w:b w:val="0"/>
                <w:lang w:val="es-MX"/>
              </w:rPr>
            </w:pPr>
            <w:r>
              <w:rPr>
                <w:lang w:val="es-MX"/>
              </w:rPr>
              <w:t xml:space="preserve">Name: </w:t>
            </w:r>
          </w:p>
        </w:tc>
        <w:tc>
          <w:tcPr>
            <w:tcW w:w="8495" w:type="dxa"/>
            <w:gridSpan w:val="4"/>
          </w:tcPr>
          <w:p w14:paraId="54D05A2D" w14:textId="77777777" w:rsidR="00090B0C" w:rsidRPr="00090B0C" w:rsidRDefault="00090B0C" w:rsidP="00671EA7">
            <w:pPr>
              <w:tabs>
                <w:tab w:val="left" w:pos="245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highlight w:val="lightGray"/>
                <w:u w:val="single"/>
              </w:rPr>
            </w:pPr>
          </w:p>
        </w:tc>
      </w:tr>
      <w:tr w:rsidR="00090B0C" w14:paraId="3875270C" w14:textId="77777777" w:rsidTr="00090B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gridSpan w:val="3"/>
          </w:tcPr>
          <w:p w14:paraId="6C3AC00C" w14:textId="47467C4A" w:rsidR="00090B0C" w:rsidRPr="00090B0C" w:rsidRDefault="00090B0C" w:rsidP="00090B0C">
            <w:pPr>
              <w:rPr>
                <w:b w:val="0"/>
              </w:rPr>
            </w:pPr>
            <w:r w:rsidRPr="00090B0C">
              <w:t>Email address:</w:t>
            </w:r>
          </w:p>
        </w:tc>
        <w:tc>
          <w:tcPr>
            <w:tcW w:w="7791" w:type="dxa"/>
            <w:gridSpan w:val="2"/>
          </w:tcPr>
          <w:p w14:paraId="24E67722" w14:textId="77777777" w:rsidR="00090B0C" w:rsidRDefault="00090B0C" w:rsidP="00671EA7">
            <w:pPr>
              <w:tabs>
                <w:tab w:val="left" w:pos="24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090B0C" w14:paraId="78B6B4EE" w14:textId="77777777" w:rsidTr="00090B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  <w:gridSpan w:val="4"/>
          </w:tcPr>
          <w:p w14:paraId="0167CD15" w14:textId="6CB9F0D2" w:rsidR="00090B0C" w:rsidRDefault="00090B0C" w:rsidP="00671EA7">
            <w:pPr>
              <w:tabs>
                <w:tab w:val="left" w:pos="2450"/>
              </w:tabs>
              <w:rPr>
                <w:b w:val="0"/>
              </w:rPr>
            </w:pPr>
            <w:r w:rsidRPr="00090B0C">
              <w:t>Name of the Organization that you represent:</w:t>
            </w:r>
          </w:p>
        </w:tc>
        <w:tc>
          <w:tcPr>
            <w:tcW w:w="4673" w:type="dxa"/>
          </w:tcPr>
          <w:p w14:paraId="06334A51" w14:textId="77777777" w:rsidR="00090B0C" w:rsidRDefault="00090B0C" w:rsidP="00671EA7">
            <w:pPr>
              <w:tabs>
                <w:tab w:val="left" w:pos="24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090B0C" w14:paraId="162392CC" w14:textId="77777777" w:rsidTr="00090B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gridSpan w:val="2"/>
          </w:tcPr>
          <w:p w14:paraId="1447F9F2" w14:textId="50FF89C7" w:rsidR="00090B0C" w:rsidRPr="00090B0C" w:rsidRDefault="00090B0C" w:rsidP="00090B0C">
            <w:pPr>
              <w:rPr>
                <w:b w:val="0"/>
                <w:lang w:val="es-MX"/>
              </w:rPr>
            </w:pPr>
            <w:r>
              <w:rPr>
                <w:lang w:val="es-MX"/>
              </w:rPr>
              <w:t>Country:</w:t>
            </w:r>
          </w:p>
        </w:tc>
        <w:tc>
          <w:tcPr>
            <w:tcW w:w="8358" w:type="dxa"/>
            <w:gridSpan w:val="3"/>
          </w:tcPr>
          <w:p w14:paraId="284C674C" w14:textId="77777777" w:rsidR="00090B0C" w:rsidRDefault="00090B0C" w:rsidP="00671EA7">
            <w:pPr>
              <w:tabs>
                <w:tab w:val="left" w:pos="24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090B0C" w14:paraId="221BD340" w14:textId="77777777" w:rsidTr="00090B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6" w:type="dxa"/>
            <w:gridSpan w:val="5"/>
          </w:tcPr>
          <w:p w14:paraId="7A802BC3" w14:textId="0D30F417" w:rsidR="00090B0C" w:rsidRDefault="00090B0C" w:rsidP="00671EA7">
            <w:pPr>
              <w:tabs>
                <w:tab w:val="left" w:pos="2450"/>
              </w:tabs>
              <w:rPr>
                <w:b w:val="0"/>
              </w:rPr>
            </w:pPr>
            <w:r>
              <w:t>P</w:t>
            </w:r>
            <w:r w:rsidRPr="00090B0C">
              <w:t>lease tick here if you would like your comments</w:t>
            </w:r>
            <w:r w:rsidRPr="00E66FC9">
              <w:t xml:space="preserve"> to be kept anonymous? </w:t>
            </w:r>
            <w:sdt>
              <w:sdtPr>
                <w:rPr>
                  <w:rFonts w:ascii="Segoe UI Symbol" w:hAnsi="Segoe UI Symbol" w:cs="Segoe UI Symbol"/>
                </w:rPr>
                <w:id w:val="1448281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66FC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</w:tr>
      <w:tr w:rsidR="00090B0C" w14:paraId="0484D2B2" w14:textId="77777777" w:rsidTr="00090B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6" w:type="dxa"/>
            <w:gridSpan w:val="5"/>
          </w:tcPr>
          <w:p w14:paraId="5EEEA6E0" w14:textId="4D15EA6C" w:rsidR="00090B0C" w:rsidRDefault="00090B0C" w:rsidP="00671EA7">
            <w:pPr>
              <w:tabs>
                <w:tab w:val="left" w:pos="2450"/>
              </w:tabs>
              <w:rPr>
                <w:b w:val="0"/>
              </w:rPr>
            </w:pPr>
            <w:r w:rsidRPr="00E66FC9">
              <w:t xml:space="preserve">Please tick here if you would like to receive information about the development of the Code CRAFT?  </w:t>
            </w:r>
            <w:sdt>
              <w:sdtPr>
                <w:id w:val="-279950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Yu Gothic UI" w:eastAsia="Yu Gothic UI" w:hAnsi="Yu Gothic UI" w:hint="eastAsia"/>
                  </w:rPr>
                  <w:t>☐</w:t>
                </w:r>
              </w:sdtContent>
            </w:sdt>
          </w:p>
        </w:tc>
      </w:tr>
    </w:tbl>
    <w:p w14:paraId="2B605DE7" w14:textId="69E6EF56" w:rsidR="00090B0C" w:rsidRDefault="00090B0C" w:rsidP="00671EA7">
      <w:pPr>
        <w:tabs>
          <w:tab w:val="left" w:pos="2450"/>
        </w:tabs>
        <w:rPr>
          <w:b/>
        </w:rPr>
      </w:pPr>
    </w:p>
    <w:p w14:paraId="5B78A89E" w14:textId="2C210A3A" w:rsidR="00DF53C9" w:rsidRDefault="00DF53C9" w:rsidP="00671EA7">
      <w:pPr>
        <w:tabs>
          <w:tab w:val="left" w:pos="2450"/>
        </w:tabs>
        <w:rPr>
          <w:b/>
        </w:rPr>
      </w:pPr>
    </w:p>
    <w:p w14:paraId="0A921BFB" w14:textId="77777777" w:rsidR="00575C46" w:rsidRDefault="00575C46" w:rsidP="00671EA7">
      <w:pPr>
        <w:tabs>
          <w:tab w:val="left" w:pos="2450"/>
        </w:tabs>
        <w:rPr>
          <w:b/>
        </w:rPr>
      </w:pPr>
    </w:p>
    <w:tbl>
      <w:tblPr>
        <w:tblStyle w:val="Tablanormal1"/>
        <w:tblW w:w="0" w:type="auto"/>
        <w:tblLook w:val="04A0" w:firstRow="1" w:lastRow="0" w:firstColumn="1" w:lastColumn="0" w:noHBand="0" w:noVBand="1"/>
      </w:tblPr>
      <w:tblGrid>
        <w:gridCol w:w="1838"/>
        <w:gridCol w:w="4392"/>
        <w:gridCol w:w="3116"/>
      </w:tblGrid>
      <w:tr w:rsidR="00090B0C" w14:paraId="3D3D8CA2" w14:textId="77777777" w:rsidTr="00575C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394D07FE" w14:textId="4A4C6ACE" w:rsidR="00090B0C" w:rsidRPr="00575C46" w:rsidRDefault="00575C46" w:rsidP="00575C46">
            <w:pPr>
              <w:tabs>
                <w:tab w:val="left" w:pos="2450"/>
              </w:tabs>
              <w:jc w:val="center"/>
            </w:pPr>
            <w:r w:rsidRPr="00575C46">
              <w:t>Module number</w:t>
            </w:r>
          </w:p>
        </w:tc>
        <w:tc>
          <w:tcPr>
            <w:tcW w:w="4392" w:type="dxa"/>
          </w:tcPr>
          <w:p w14:paraId="5B385D22" w14:textId="5610875F" w:rsidR="00090B0C" w:rsidRPr="00575C46" w:rsidRDefault="00575C46" w:rsidP="00575C46">
            <w:pPr>
              <w:tabs>
                <w:tab w:val="left" w:pos="245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75C46">
              <w:t>Comment</w:t>
            </w:r>
          </w:p>
        </w:tc>
        <w:tc>
          <w:tcPr>
            <w:tcW w:w="3116" w:type="dxa"/>
          </w:tcPr>
          <w:p w14:paraId="1C59D498" w14:textId="53EFA886" w:rsidR="00090B0C" w:rsidRPr="00575C46" w:rsidRDefault="00575C46" w:rsidP="00575C46">
            <w:pPr>
              <w:tabs>
                <w:tab w:val="left" w:pos="245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75C46">
              <w:t>Proposed changed</w:t>
            </w:r>
          </w:p>
        </w:tc>
      </w:tr>
      <w:tr w:rsidR="00090B0C" w14:paraId="0DA1B69A" w14:textId="77777777" w:rsidTr="00575C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7D48EC47" w14:textId="77777777" w:rsidR="00090B0C" w:rsidRDefault="00090B0C" w:rsidP="00671EA7">
            <w:pPr>
              <w:tabs>
                <w:tab w:val="left" w:pos="2450"/>
              </w:tabs>
              <w:rPr>
                <w:b w:val="0"/>
              </w:rPr>
            </w:pPr>
          </w:p>
        </w:tc>
        <w:tc>
          <w:tcPr>
            <w:tcW w:w="4392" w:type="dxa"/>
          </w:tcPr>
          <w:p w14:paraId="719D604B" w14:textId="77777777" w:rsidR="00090B0C" w:rsidRDefault="00090B0C" w:rsidP="00671EA7">
            <w:pPr>
              <w:tabs>
                <w:tab w:val="left" w:pos="24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116" w:type="dxa"/>
          </w:tcPr>
          <w:p w14:paraId="3D840ADE" w14:textId="77777777" w:rsidR="00090B0C" w:rsidRDefault="00090B0C" w:rsidP="00671EA7">
            <w:pPr>
              <w:tabs>
                <w:tab w:val="left" w:pos="24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090B0C" w14:paraId="7105B30A" w14:textId="77777777" w:rsidTr="00575C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0FE6DE28" w14:textId="77777777" w:rsidR="00090B0C" w:rsidRDefault="00090B0C" w:rsidP="00671EA7">
            <w:pPr>
              <w:tabs>
                <w:tab w:val="left" w:pos="2450"/>
              </w:tabs>
              <w:rPr>
                <w:b w:val="0"/>
              </w:rPr>
            </w:pPr>
          </w:p>
        </w:tc>
        <w:tc>
          <w:tcPr>
            <w:tcW w:w="4392" w:type="dxa"/>
          </w:tcPr>
          <w:p w14:paraId="26E55E74" w14:textId="77777777" w:rsidR="00090B0C" w:rsidRDefault="00090B0C" w:rsidP="00671EA7">
            <w:pPr>
              <w:tabs>
                <w:tab w:val="left" w:pos="24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116" w:type="dxa"/>
          </w:tcPr>
          <w:p w14:paraId="48654B47" w14:textId="77777777" w:rsidR="00090B0C" w:rsidRDefault="00090B0C" w:rsidP="00671EA7">
            <w:pPr>
              <w:tabs>
                <w:tab w:val="left" w:pos="24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090B0C" w14:paraId="5649B882" w14:textId="77777777" w:rsidTr="00575C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02B27515" w14:textId="77777777" w:rsidR="00090B0C" w:rsidRDefault="00090B0C" w:rsidP="00671EA7">
            <w:pPr>
              <w:tabs>
                <w:tab w:val="left" w:pos="2450"/>
              </w:tabs>
              <w:rPr>
                <w:b w:val="0"/>
              </w:rPr>
            </w:pPr>
          </w:p>
        </w:tc>
        <w:tc>
          <w:tcPr>
            <w:tcW w:w="4392" w:type="dxa"/>
          </w:tcPr>
          <w:p w14:paraId="13425038" w14:textId="77777777" w:rsidR="00090B0C" w:rsidRDefault="00090B0C" w:rsidP="00671EA7">
            <w:pPr>
              <w:tabs>
                <w:tab w:val="left" w:pos="24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116" w:type="dxa"/>
          </w:tcPr>
          <w:p w14:paraId="720C208D" w14:textId="77777777" w:rsidR="00090B0C" w:rsidRDefault="00090B0C" w:rsidP="00671EA7">
            <w:pPr>
              <w:tabs>
                <w:tab w:val="left" w:pos="24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090B0C" w14:paraId="46B9F6C7" w14:textId="77777777" w:rsidTr="00575C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653833A8" w14:textId="77777777" w:rsidR="00090B0C" w:rsidRDefault="00090B0C" w:rsidP="00671EA7">
            <w:pPr>
              <w:tabs>
                <w:tab w:val="left" w:pos="2450"/>
              </w:tabs>
              <w:rPr>
                <w:b w:val="0"/>
              </w:rPr>
            </w:pPr>
          </w:p>
        </w:tc>
        <w:tc>
          <w:tcPr>
            <w:tcW w:w="4392" w:type="dxa"/>
          </w:tcPr>
          <w:p w14:paraId="3822AB78" w14:textId="77777777" w:rsidR="00090B0C" w:rsidRDefault="00090B0C" w:rsidP="00671EA7">
            <w:pPr>
              <w:tabs>
                <w:tab w:val="left" w:pos="24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116" w:type="dxa"/>
          </w:tcPr>
          <w:p w14:paraId="2518E29A" w14:textId="77777777" w:rsidR="00090B0C" w:rsidRDefault="00090B0C" w:rsidP="00671EA7">
            <w:pPr>
              <w:tabs>
                <w:tab w:val="left" w:pos="24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090B0C" w14:paraId="0C579009" w14:textId="77777777" w:rsidTr="00575C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673CF90C" w14:textId="77777777" w:rsidR="00090B0C" w:rsidRDefault="00090B0C" w:rsidP="00671EA7">
            <w:pPr>
              <w:tabs>
                <w:tab w:val="left" w:pos="2450"/>
              </w:tabs>
              <w:rPr>
                <w:b w:val="0"/>
              </w:rPr>
            </w:pPr>
          </w:p>
        </w:tc>
        <w:tc>
          <w:tcPr>
            <w:tcW w:w="4392" w:type="dxa"/>
          </w:tcPr>
          <w:p w14:paraId="292B2983" w14:textId="77777777" w:rsidR="00090B0C" w:rsidRDefault="00090B0C" w:rsidP="00671EA7">
            <w:pPr>
              <w:tabs>
                <w:tab w:val="left" w:pos="24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116" w:type="dxa"/>
          </w:tcPr>
          <w:p w14:paraId="77E44C7F" w14:textId="77777777" w:rsidR="00090B0C" w:rsidRDefault="00090B0C" w:rsidP="00671EA7">
            <w:pPr>
              <w:tabs>
                <w:tab w:val="left" w:pos="24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090B0C" w14:paraId="511C7DBA" w14:textId="77777777" w:rsidTr="00575C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163D7254" w14:textId="77777777" w:rsidR="00090B0C" w:rsidRDefault="00090B0C" w:rsidP="00671EA7">
            <w:pPr>
              <w:tabs>
                <w:tab w:val="left" w:pos="2450"/>
              </w:tabs>
              <w:rPr>
                <w:b w:val="0"/>
              </w:rPr>
            </w:pPr>
          </w:p>
        </w:tc>
        <w:tc>
          <w:tcPr>
            <w:tcW w:w="4392" w:type="dxa"/>
          </w:tcPr>
          <w:p w14:paraId="4E57B7D0" w14:textId="77777777" w:rsidR="00090B0C" w:rsidRDefault="00090B0C" w:rsidP="00671EA7">
            <w:pPr>
              <w:tabs>
                <w:tab w:val="left" w:pos="24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116" w:type="dxa"/>
          </w:tcPr>
          <w:p w14:paraId="1633825A" w14:textId="77777777" w:rsidR="00090B0C" w:rsidRDefault="00090B0C" w:rsidP="00671EA7">
            <w:pPr>
              <w:tabs>
                <w:tab w:val="left" w:pos="24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090B0C" w14:paraId="04BA43EF" w14:textId="77777777" w:rsidTr="00575C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D1029E7" w14:textId="77777777" w:rsidR="00090B0C" w:rsidRDefault="00090B0C" w:rsidP="00671EA7">
            <w:pPr>
              <w:tabs>
                <w:tab w:val="left" w:pos="2450"/>
              </w:tabs>
              <w:rPr>
                <w:b w:val="0"/>
              </w:rPr>
            </w:pPr>
          </w:p>
        </w:tc>
        <w:tc>
          <w:tcPr>
            <w:tcW w:w="4392" w:type="dxa"/>
          </w:tcPr>
          <w:p w14:paraId="00245AE3" w14:textId="77777777" w:rsidR="00090B0C" w:rsidRDefault="00090B0C" w:rsidP="00671EA7">
            <w:pPr>
              <w:tabs>
                <w:tab w:val="left" w:pos="24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116" w:type="dxa"/>
          </w:tcPr>
          <w:p w14:paraId="0DBF7363" w14:textId="77777777" w:rsidR="00090B0C" w:rsidRDefault="00090B0C" w:rsidP="00671EA7">
            <w:pPr>
              <w:tabs>
                <w:tab w:val="left" w:pos="24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6B21BB" w14:paraId="7E90B599" w14:textId="77777777" w:rsidTr="00575C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19C8BB91" w14:textId="77777777" w:rsidR="006B21BB" w:rsidRDefault="006B21BB" w:rsidP="00671EA7">
            <w:pPr>
              <w:tabs>
                <w:tab w:val="left" w:pos="2450"/>
              </w:tabs>
              <w:rPr>
                <w:b w:val="0"/>
              </w:rPr>
            </w:pPr>
          </w:p>
        </w:tc>
        <w:tc>
          <w:tcPr>
            <w:tcW w:w="4392" w:type="dxa"/>
          </w:tcPr>
          <w:p w14:paraId="44D07461" w14:textId="77777777" w:rsidR="006B21BB" w:rsidRDefault="006B21BB" w:rsidP="00671EA7">
            <w:pPr>
              <w:tabs>
                <w:tab w:val="left" w:pos="24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116" w:type="dxa"/>
          </w:tcPr>
          <w:p w14:paraId="0C0D8AC1" w14:textId="77777777" w:rsidR="006B21BB" w:rsidRDefault="006B21BB" w:rsidP="00671EA7">
            <w:pPr>
              <w:tabs>
                <w:tab w:val="left" w:pos="24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6B21BB" w14:paraId="6D68EAD5" w14:textId="77777777" w:rsidTr="00575C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38A9846B" w14:textId="77777777" w:rsidR="006B21BB" w:rsidRDefault="006B21BB" w:rsidP="00671EA7">
            <w:pPr>
              <w:tabs>
                <w:tab w:val="left" w:pos="2450"/>
              </w:tabs>
              <w:rPr>
                <w:b w:val="0"/>
              </w:rPr>
            </w:pPr>
          </w:p>
        </w:tc>
        <w:tc>
          <w:tcPr>
            <w:tcW w:w="4392" w:type="dxa"/>
          </w:tcPr>
          <w:p w14:paraId="5A49D49C" w14:textId="77777777" w:rsidR="006B21BB" w:rsidRDefault="006B21BB" w:rsidP="00671EA7">
            <w:pPr>
              <w:tabs>
                <w:tab w:val="left" w:pos="24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116" w:type="dxa"/>
          </w:tcPr>
          <w:p w14:paraId="5D6E5969" w14:textId="77777777" w:rsidR="006B21BB" w:rsidRDefault="006B21BB" w:rsidP="00671EA7">
            <w:pPr>
              <w:tabs>
                <w:tab w:val="left" w:pos="24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6B21BB" w14:paraId="54B75A93" w14:textId="77777777" w:rsidTr="00575C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02015BFC" w14:textId="77777777" w:rsidR="006B21BB" w:rsidRDefault="006B21BB" w:rsidP="00671EA7">
            <w:pPr>
              <w:tabs>
                <w:tab w:val="left" w:pos="2450"/>
              </w:tabs>
              <w:rPr>
                <w:b w:val="0"/>
              </w:rPr>
            </w:pPr>
          </w:p>
        </w:tc>
        <w:tc>
          <w:tcPr>
            <w:tcW w:w="4392" w:type="dxa"/>
          </w:tcPr>
          <w:p w14:paraId="09327C6F" w14:textId="77777777" w:rsidR="006B21BB" w:rsidRDefault="006B21BB" w:rsidP="00671EA7">
            <w:pPr>
              <w:tabs>
                <w:tab w:val="left" w:pos="24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116" w:type="dxa"/>
          </w:tcPr>
          <w:p w14:paraId="70DC7668" w14:textId="77777777" w:rsidR="006B21BB" w:rsidRDefault="006B21BB" w:rsidP="00671EA7">
            <w:pPr>
              <w:tabs>
                <w:tab w:val="left" w:pos="245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6B21BB" w14:paraId="0BC83153" w14:textId="77777777" w:rsidTr="00575C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7DDCE4EE" w14:textId="77777777" w:rsidR="006B21BB" w:rsidRDefault="006B21BB" w:rsidP="00671EA7">
            <w:pPr>
              <w:tabs>
                <w:tab w:val="left" w:pos="2450"/>
              </w:tabs>
              <w:rPr>
                <w:b w:val="0"/>
              </w:rPr>
            </w:pPr>
          </w:p>
        </w:tc>
        <w:tc>
          <w:tcPr>
            <w:tcW w:w="4392" w:type="dxa"/>
          </w:tcPr>
          <w:p w14:paraId="1E478782" w14:textId="77777777" w:rsidR="006B21BB" w:rsidRDefault="006B21BB" w:rsidP="00671EA7">
            <w:pPr>
              <w:tabs>
                <w:tab w:val="left" w:pos="24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116" w:type="dxa"/>
          </w:tcPr>
          <w:p w14:paraId="3926423F" w14:textId="77777777" w:rsidR="006B21BB" w:rsidRDefault="006B21BB" w:rsidP="00671EA7">
            <w:pPr>
              <w:tabs>
                <w:tab w:val="left" w:pos="24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</w:tbl>
    <w:p w14:paraId="6D4A3E46" w14:textId="77777777" w:rsidR="00671EA7" w:rsidRPr="00671EA7" w:rsidRDefault="00671EA7" w:rsidP="00671EA7">
      <w:pPr>
        <w:tabs>
          <w:tab w:val="left" w:pos="2450"/>
        </w:tabs>
        <w:rPr>
          <w:b/>
        </w:rPr>
      </w:pPr>
    </w:p>
    <w:sectPr w:rsidR="00671EA7" w:rsidRPr="00671EA7" w:rsidSect="00E66FC9">
      <w:pgSz w:w="12240" w:h="15840"/>
      <w:pgMar w:top="544" w:right="1183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963B09" w14:textId="77777777" w:rsidR="00671EA7" w:rsidRDefault="00671EA7" w:rsidP="00671EA7">
      <w:r>
        <w:separator/>
      </w:r>
    </w:p>
  </w:endnote>
  <w:endnote w:type="continuationSeparator" w:id="0">
    <w:p w14:paraId="2F042135" w14:textId="77777777" w:rsidR="00671EA7" w:rsidRDefault="00671EA7" w:rsidP="00671E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063" w:usb1="1200FFEF" w:usb2="0024C000" w:usb3="00000000" w:csb0="00000001" w:csb1="00000000"/>
  </w:font>
  <w:font w:name="Yu Gothic UI">
    <w:altName w:val="MS Gothic"/>
    <w:charset w:val="80"/>
    <w:family w:val="swiss"/>
    <w:pitch w:val="variable"/>
    <w:sig w:usb0="00000000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37FA2D" w14:textId="77777777" w:rsidR="00671EA7" w:rsidRDefault="00671EA7" w:rsidP="00671EA7">
      <w:r>
        <w:separator/>
      </w:r>
    </w:p>
  </w:footnote>
  <w:footnote w:type="continuationSeparator" w:id="0">
    <w:p w14:paraId="5B6D65F5" w14:textId="77777777" w:rsidR="00671EA7" w:rsidRDefault="00671EA7" w:rsidP="00671E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5158DA"/>
    <w:multiLevelType w:val="hybridMultilevel"/>
    <w:tmpl w:val="D8A26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9B29FC"/>
    <w:multiLevelType w:val="hybridMultilevel"/>
    <w:tmpl w:val="837A4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wNzYwNzQzNDI1MDRT0lEKTi0uzszPAykwrwUANYUJHSwAAAA="/>
  </w:docVars>
  <w:rsids>
    <w:rsidRoot w:val="00671EA7"/>
    <w:rsid w:val="00090B0C"/>
    <w:rsid w:val="001F6C4A"/>
    <w:rsid w:val="002B3881"/>
    <w:rsid w:val="004C32D1"/>
    <w:rsid w:val="00575C46"/>
    <w:rsid w:val="005F5542"/>
    <w:rsid w:val="00622702"/>
    <w:rsid w:val="00671EA7"/>
    <w:rsid w:val="006B21BB"/>
    <w:rsid w:val="00A85292"/>
    <w:rsid w:val="00AA1143"/>
    <w:rsid w:val="00C45432"/>
    <w:rsid w:val="00CB7B19"/>
    <w:rsid w:val="00D67097"/>
    <w:rsid w:val="00DF53C9"/>
    <w:rsid w:val="00E56382"/>
    <w:rsid w:val="00E66FC9"/>
    <w:rsid w:val="00FD54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5FB518F6"/>
  <w15:chartTrackingRefBased/>
  <w15:docId w15:val="{2414614B-0A5B-46B6-AA90-F91459150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1EA7"/>
    <w:pPr>
      <w:spacing w:after="0" w:line="240" w:lineRule="auto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671EA7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71EA7"/>
  </w:style>
  <w:style w:type="paragraph" w:styleId="Piedepgina">
    <w:name w:val="footer"/>
    <w:basedOn w:val="Normal"/>
    <w:link w:val="PiedepginaCar"/>
    <w:uiPriority w:val="99"/>
    <w:unhideWhenUsed/>
    <w:rsid w:val="00671EA7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671EA7"/>
  </w:style>
  <w:style w:type="character" w:styleId="Hipervnculo">
    <w:name w:val="Hyperlink"/>
    <w:basedOn w:val="Fuentedeprrafopredeter"/>
    <w:uiPriority w:val="99"/>
    <w:unhideWhenUsed/>
    <w:rsid w:val="00671EA7"/>
    <w:rPr>
      <w:color w:val="0563C1" w:themeColor="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5F5542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5F5542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5F5542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F5542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5F5542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F5542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F5542"/>
    <w:rPr>
      <w:rFonts w:ascii="Segoe UI" w:hAnsi="Segoe UI" w:cs="Segoe UI"/>
      <w:sz w:val="18"/>
      <w:szCs w:val="18"/>
    </w:rPr>
  </w:style>
  <w:style w:type="paragraph" w:styleId="Prrafodelista">
    <w:name w:val="List Paragraph"/>
    <w:basedOn w:val="Normal"/>
    <w:link w:val="PrrafodelistaCar"/>
    <w:uiPriority w:val="34"/>
    <w:qFormat/>
    <w:rsid w:val="005F5542"/>
    <w:pPr>
      <w:spacing w:after="160" w:line="259" w:lineRule="auto"/>
      <w:ind w:left="720"/>
      <w:contextualSpacing/>
    </w:pPr>
  </w:style>
  <w:style w:type="character" w:customStyle="1" w:styleId="PrrafodelistaCar">
    <w:name w:val="Párrafo de lista Car"/>
    <w:basedOn w:val="Fuentedeprrafopredeter"/>
    <w:link w:val="Prrafodelista"/>
    <w:uiPriority w:val="34"/>
    <w:rsid w:val="005F5542"/>
  </w:style>
  <w:style w:type="table" w:styleId="Tablaconcuadrcula">
    <w:name w:val="Table Grid"/>
    <w:basedOn w:val="Tablanormal"/>
    <w:uiPriority w:val="39"/>
    <w:rsid w:val="00090B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normal1">
    <w:name w:val="Plain Table 1"/>
    <w:basedOn w:val="Tablanormal"/>
    <w:uiPriority w:val="41"/>
    <w:rsid w:val="00090B0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andards@responsiblemines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responsiblemines.org/en/public-consultation-of-the-craft-code/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121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a Uribe</dc:creator>
  <cp:keywords/>
  <dc:description/>
  <cp:lastModifiedBy>Natalia Uribe</cp:lastModifiedBy>
  <cp:revision>15</cp:revision>
  <dcterms:created xsi:type="dcterms:W3CDTF">2018-02-23T15:24:00Z</dcterms:created>
  <dcterms:modified xsi:type="dcterms:W3CDTF">2018-02-25T19:40:00Z</dcterms:modified>
</cp:coreProperties>
</file>